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มาริก,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ที่ล่ามด้วยนะคะ โอเคค่ะ วันนี้เราจะมาเริ่มเรียนตัวมาตรฐานโดยลงรายละเอียดนะคะ เป็นมาตรฐานตัวแรกนะคะ IEEE ของเรา IEEE นะคะ เราจะมาดูว่ามาตรฐานเราจะเลือกตัวมาตรฐานที่ใกล้ตัวกับเรามากที่สุดนั่นเอง มันจะมีตัวมาตรฐานอะไรบ้างนะคะ ใช้รหัสตัวเลขอะไรพร้อมตัวสัญลักษณ์ตัวอักษรแทนด้วยอะไรบ้าง และบ่งบอกมีความหมายอะไรบ้างนั่นเองนะคะ เราพูดไปแล้วนะคะ ว่าตัวมาตรฐาน IEEE ก็จะเป็นการรวมตัวของวิศวกรนะคะ ของอเมริกานะคะ เกี่ยวก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หลักการและระบบการจัดการฐานข้อมูล อ.เกวลี วันที่ 24 พ.ย. 2565 มาริก, ตู่</dc:title>
  <dc:creator/>
  <cp:keywords/>
  <dcterms:created xsi:type="dcterms:W3CDTF">2023-04-19T07:09:19Z</dcterms:created>
  <dcterms:modified xsi:type="dcterms:W3CDTF">2023-04-19T07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เมษายน 2566 เวลา 13.29 น.</vt:lpwstr>
  </property>
  <property fmtid="{D5CDD505-2E9C-101B-9397-08002B2CF9AE}" pid="3" name="subtitle">
    <vt:lpwstr/>
  </property>
</Properties>
</file>